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rPr>
          <w:bCs/>
          <w:b/>
        </w:rPr>
        <w:t xml:space="preserve">For the Position of Chemical Engineer Intern</w:t>
      </w:r>
    </w:p>
    <w:p>
      <w:pPr>
        <w:pStyle w:val="BodyText"/>
      </w:pPr>
      <w:r>
        <w:t xml:space="preserve">Submitted in Pursuit of Professional Development within Brazil's Industrial Hub, Rio de Janeiro</w:t>
      </w:r>
    </w:p>
    <w:bookmarkEnd w:id="20"/>
    <w:p>
      <w:pPr>
        <w:pStyle w:val="BodyText"/>
      </w:pPr>
      <w:r>
        <w:t xml:space="preserve">Dear Hiring Manager,</w:t>
      </w:r>
    </w:p>
    <w:p>
      <w:pPr>
        <w:pStyle w:val="BodyText"/>
      </w:pPr>
      <w:r>
        <w:t xml:space="preserve">I am writing with profound enthusiasm to submit my application for the Chemical Engineer Intern position at [Company Name], a leading organization recognized for its innovation and commitment within Brazil's dynamic chemical and petrochemical industry. As a dedicated final-year Chemical Engineering student at Federal University of Rio de Janeiro (UFRJ), I have meticulously prepared myself to contribute meaningfully to your team while immersing myself in the rich industrial ecosystem of Rio de Janeiro. This **Internship Application Letter** represents not just an application, but a sincere commitment to growing as a **Chemical Engineer** within the vibrant context of **Brazil Rio de Janeiro**.</w:t>
      </w:r>
    </w:p>
    <w:p>
      <w:pPr>
        <w:pStyle w:val="BodyText"/>
      </w:pPr>
      <w:r>
        <w:t xml:space="preserve">The landscape of Rio de Janeiro presents an unparalleled environment for chemical engineering excellence. From the sprawling petrochemical complexes in Duque de Caxias and Cubatão to the cutting-edge biofuel research driving Brazil’s renewable energy leadership, the city is a crucible of industrial innovation. My academic journey at UFRJ has been deeply rooted in understanding these local dynamics. Courses such as *Process Design &amp; Optimization*, *Thermodynamics of Multicomponent Systems*, and *Environmental Engineering for Industrial Processes* have equipped me with theoretical knowledge directly applicable to the challenges faced by companies operating within **Brazil Rio de Janeiro**. I am particularly captivated by the city’s strategic role in developing sustainable chemical processes, including advanced ethanol production and green hydrogen initiatives, which align perfectly with my aspiration to become a forward-thinking **Chemical Engineer**.</w:t>
      </w:r>
    </w:p>
    <w:p>
      <w:pPr>
        <w:pStyle w:val="BodyText"/>
      </w:pPr>
      <w:r>
        <w:t xml:space="preserve">My practical experience further demonstrates my readiness to excel in this internship. During a six-month project at the UFRJ Biochemical Engineering Laboratory, I collaborated on optimizing the fermentation process for bioethanol production using sugarcane residues – a process critical to Brazil's economy and sustainability goals. I utilized Aspen Plus for modeling reaction kinetics, designed pilot-scale bioreactors, and implemented rigorous data analysis to increase yield by 15%. This project immersed me in the realities of industrial-scale chemical engineering within a Brazilian context, reinforcing my understanding of local feedstock utilization and regulatory frameworks. Additionally, my participation in the *Rio de Janeiro Engineering Society* student chapter exposed me to industry leaders from Petrobras and Braskem, fostering insights into the specific operational nuances of **Brazil Rio de Janeiro**'s industrial corridors.</w:t>
      </w:r>
    </w:p>
    <w:p>
      <w:pPr>
        <w:pStyle w:val="BodyText"/>
      </w:pPr>
      <w:r>
        <w:t xml:space="preserve">What truly sets my approach apart is my deep cultural and linguistic integration. Fluent in Portuguese (C1 level) with native-level proficiency developed through 12 years in Rio de Janeiro, I navigate both professional and community settings with ease. I understand the importance of collaborative work ethic ("trabalho em equipe") valued across Brazilian industries, having mentored younger students during UFRJ's "Engenharia para Todos" outreach program in favelas across the city. This experience taught me to communicate complex technical concepts clearly within diverse cultural contexts – a vital skill for any **Chemical Engineer** operating effectively in **Brazil Rio de Janeiro**. I am eager to contribute my bilingual capability and local perspective to your team’s projects, whether supporting process safety audits, assisting in pilot plant operations at your Rio facility, or analyzing environmental impact assessments for new chemical production lines.</w:t>
      </w:r>
    </w:p>
    <w:p>
      <w:pPr>
        <w:pStyle w:val="BodyText"/>
      </w:pPr>
      <w:r>
        <w:t xml:space="preserve">My technical toolkit aligns precisely with the requirements of a modern **Chemical Engineer** internship. I am proficient in CAD (AutoCAD Plant 3D), MATLAB for process simulation, and Python for data analytics – skills I’ve applied in academic projects involving wastewater treatment plant design and polymer synthesis optimization. Crucially, I possess hands-on laboratory experience with GC-MS, HPLC, and pilot-scale distillation units commonly found in **Brazil Rio de Janeiro**'s industrial settings. Furthermore, my coursework in *Industrial Safety Management* (including OSHA standards adapted to Brazilian legislation) ensures I can immediately contribute to safety-first operations at your facilities. I am particularly eager to apply these skills within the context of your company’s sustainability initiatives, such as reducing carbon footprints in chemical manufacturing – a priority deeply resonant with Rio de Janeiro’s green development vision.</w:t>
      </w:r>
    </w:p>
    <w:p>
      <w:pPr>
        <w:pStyle w:val="BodyText"/>
      </w:pPr>
      <w:r>
        <w:t xml:space="preserve">I am drawn to [Company Name] specifically because of your pioneering work in [mention specific project or technology if known, e.g., "sustainable plastic recycling" or "biomethane production"] – an area where my academic focus on renewable feedstocks directly complements your mission. The opportunity to learn from experts while contributing to real-world projects within the **Brazil Rio de Janeiro** industrial landscape is exactly the environment I seek. As someone who has grown up witnessing the transformative power of chemical engineering in Rio’s development, from its historic oil refineries to its modern bioeconomy, I am driven by a desire to actively shape this industry's future.</w:t>
      </w:r>
    </w:p>
    <w:p>
      <w:pPr>
        <w:pStyle w:val="BodyText"/>
      </w:pPr>
      <w:r>
        <w:t xml:space="preserve">My resume, attached for your review, provides further detail on my academic achievements and projects. I am confident that my technical foundation as a **Chemical Engineer**, combined with my cultural fluency and passion for Rio de Janeiro’s industrial evolution, makes me an ideal candidate for this **Internship Application Letter** opportunity. I am available immediately and committed to full-time engagement during the upcoming semester. Thank you for considering my application; I welcome the opportunity to discuss how my skills in process optimization, sustainable design, and Brazilian industry context can support [Company Name]’s objectives within **Brazil Rio de Janeiro**.</w:t>
      </w:r>
    </w:p>
    <w:p>
      <w:pPr>
        <w:pStyle w:val="BodyText"/>
      </w:pPr>
      <w:r>
        <w:t xml:space="preserve">Sincerely,</w:t>
      </w:r>
    </w:p>
    <w:p>
      <w:pPr>
        <w:pStyle w:val="BodyText"/>
      </w:pPr>
      <w:r>
        <w:rPr>
          <w:bCs/>
          <w:b/>
        </w:rPr>
        <w:t xml:space="preserve">[Your Full Name]</w:t>
      </w:r>
      <w:r>
        <w:br/>
      </w:r>
      <w:r>
        <w:t xml:space="preserve">Chemical Engineering Student (Expected Graduation: [Date])</w:t>
      </w:r>
      <w:r>
        <w:br/>
      </w:r>
      <w:r>
        <w:t xml:space="preserve">Federal University of Rio de Janeiro (UFRJ)</w:t>
      </w:r>
      <w:r>
        <w:br/>
      </w:r>
      <w:r>
        <w:t xml:space="preserve">Rio de Janeiro, Brazil</w:t>
      </w:r>
      <w:r>
        <w:br/>
      </w:r>
      <w:r>
        <w:t xml:space="preserve">Email: [your.email@domain.com]</w:t>
      </w:r>
      <w:r>
        <w:br/>
      </w:r>
      <w:r>
        <w:t xml:space="preserve">Phone: [+55 (21) XXXX-XXXX]</w:t>
      </w:r>
      <w:r>
        <w:br/>
      </w:r>
      <w:r>
        <w:t xml:space="preserve">LinkedIn: linkedin.com/in/[yourprofile]</w:t>
      </w:r>
    </w:p>
    <w:p>
      <w:pPr>
        <w:pStyle w:val="BodyText"/>
      </w:pPr>
      <w:r>
        <w:t xml:space="preserve">This **Internship Application Letter** reflects a deep commitment to contributing as a future **Chemical Engineer** within the innovative industrial heartland of **Brazil Rio de Janeiro**. I am eager to bring my academic rigor, local perspective, and passion for sustainable chemical processes to your esteemed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 Rio de Janeiro</dc:title>
  <dc:creator/>
  <cp:keywords/>
  <dcterms:created xsi:type="dcterms:W3CDTF">2026-07-23T17:14:39Z</dcterms:created>
  <dcterms:modified xsi:type="dcterms:W3CDTF">2026-07-23T17:14:39Z</dcterms:modified>
</cp:coreProperties>
</file>

<file path=docProps/custom.xml><?xml version="1.0" encoding="utf-8"?>
<Properties xmlns="http://schemas.openxmlformats.org/officeDocument/2006/custom-properties" xmlns:vt="http://schemas.openxmlformats.org/officeDocument/2006/docPropsVTypes"/>
</file>